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AE662F" w14:textId="77777777" w:rsidR="00E95C47" w:rsidRDefault="00E95C47" w:rsidP="00A55E10">
      <w:pPr>
        <w:ind w:left="720" w:hanging="360"/>
      </w:pPr>
    </w:p>
    <w:p w14:paraId="4971938C" w14:textId="4B99E81C" w:rsidR="002C5630" w:rsidRDefault="00A55E10" w:rsidP="00A55E10">
      <w:pPr>
        <w:pStyle w:val="ListParagraph"/>
        <w:numPr>
          <w:ilvl w:val="0"/>
          <w:numId w:val="1"/>
        </w:numPr>
      </w:pPr>
      <w:r>
        <w:t xml:space="preserve">What skills to people gain or improve at in this role? </w:t>
      </w:r>
    </w:p>
    <w:p w14:paraId="6A6A6611" w14:textId="15547B27" w:rsidR="00A55E10" w:rsidRDefault="00A55E10" w:rsidP="00A55E10">
      <w:pPr>
        <w:pStyle w:val="ListParagraph"/>
        <w:numPr>
          <w:ilvl w:val="0"/>
          <w:numId w:val="1"/>
        </w:numPr>
      </w:pPr>
      <w:r>
        <w:t xml:space="preserve">How do you measure performance? </w:t>
      </w:r>
    </w:p>
    <w:p w14:paraId="65053566" w14:textId="4AC4E23A" w:rsidR="00BB7876" w:rsidRDefault="00BB7876" w:rsidP="00BB7876">
      <w:pPr>
        <w:pStyle w:val="ListParagraph"/>
        <w:numPr>
          <w:ilvl w:val="1"/>
          <w:numId w:val="1"/>
        </w:numPr>
      </w:pPr>
      <w:r>
        <w:t xml:space="preserve">How often do you measure performance? </w:t>
      </w:r>
    </w:p>
    <w:p w14:paraId="7E27A176" w14:textId="74C9C30D" w:rsidR="00BB7876" w:rsidRDefault="00BB7876" w:rsidP="00BB7876">
      <w:pPr>
        <w:pStyle w:val="ListParagraph"/>
        <w:numPr>
          <w:ilvl w:val="0"/>
          <w:numId w:val="1"/>
        </w:numPr>
      </w:pPr>
      <w:r>
        <w:t xml:space="preserve">What does career progression look like for this role? </w:t>
      </w:r>
    </w:p>
    <w:p w14:paraId="7B4CB7F0" w14:textId="1632861F" w:rsidR="00BB7876" w:rsidRDefault="0083562B" w:rsidP="00BB7876">
      <w:pPr>
        <w:pStyle w:val="ListParagraph"/>
        <w:numPr>
          <w:ilvl w:val="0"/>
          <w:numId w:val="1"/>
        </w:numPr>
      </w:pPr>
      <w:r>
        <w:t xml:space="preserve">How are large projects managed? </w:t>
      </w:r>
    </w:p>
    <w:p w14:paraId="2B502097" w14:textId="56FAD5C8" w:rsidR="0083562B" w:rsidRDefault="0083562B" w:rsidP="0083562B">
      <w:pPr>
        <w:pStyle w:val="ListParagraph"/>
        <w:numPr>
          <w:ilvl w:val="1"/>
          <w:numId w:val="1"/>
        </w:numPr>
      </w:pPr>
      <w:r>
        <w:t xml:space="preserve">Agile? </w:t>
      </w:r>
    </w:p>
    <w:p w14:paraId="6FE841A7" w14:textId="4DFECED3" w:rsidR="0083562B" w:rsidRDefault="00F85403" w:rsidP="0083562B">
      <w:pPr>
        <w:pStyle w:val="ListParagraph"/>
        <w:numPr>
          <w:ilvl w:val="0"/>
          <w:numId w:val="1"/>
        </w:numPr>
      </w:pPr>
      <w:r>
        <w:t xml:space="preserve">What does continuing education look like in this role? </w:t>
      </w:r>
    </w:p>
    <w:p w14:paraId="43515396" w14:textId="263FD215" w:rsidR="00F85403" w:rsidRDefault="00E95C47" w:rsidP="0083562B">
      <w:pPr>
        <w:pStyle w:val="ListParagraph"/>
        <w:numPr>
          <w:ilvl w:val="0"/>
          <w:numId w:val="1"/>
        </w:numPr>
      </w:pPr>
      <w:r>
        <w:t>I have a lease in navy yard and could commute to mc</w:t>
      </w:r>
      <w:r w:rsidR="0026077F">
        <w:t>lean but it would be a large percentage of my every day</w:t>
      </w:r>
      <w:r w:rsidR="00710E8D">
        <w:t>.</w:t>
      </w:r>
    </w:p>
    <w:p w14:paraId="02A873DD" w14:textId="600F89EF" w:rsidR="00A55E10" w:rsidRDefault="008D2197" w:rsidP="00A55E10">
      <w:pPr>
        <w:pStyle w:val="ListParagraph"/>
        <w:numPr>
          <w:ilvl w:val="0"/>
          <w:numId w:val="1"/>
        </w:numPr>
      </w:pPr>
      <w:r>
        <w:t xml:space="preserve">Are there any projects in particular that I could be assigned to? </w:t>
      </w:r>
    </w:p>
    <w:p w14:paraId="4F2B6F83" w14:textId="36F38F8A" w:rsidR="00301D36" w:rsidRDefault="00301D36" w:rsidP="00301D36"/>
    <w:p w14:paraId="38D67281" w14:textId="15F3A2BF" w:rsidR="00301D36" w:rsidRDefault="00301D36" w:rsidP="00301D36"/>
    <w:p w14:paraId="3EB731BC" w14:textId="119B477E" w:rsidR="00301D36" w:rsidRDefault="005477E2" w:rsidP="00301D36">
      <w:r>
        <w:t xml:space="preserve">In the card division encompasses all business roles </w:t>
      </w:r>
    </w:p>
    <w:p w14:paraId="0D1265A6" w14:textId="15D23F9D" w:rsidR="002F7883" w:rsidRDefault="002F7883" w:rsidP="00301D36"/>
    <w:p w14:paraId="3DDF2741" w14:textId="796ACEB7" w:rsidR="002F7883" w:rsidRDefault="002F7883" w:rsidP="00301D36">
      <w:r>
        <w:t>100-110</w:t>
      </w:r>
      <w:r w:rsidR="009C042F">
        <w:t xml:space="preserve"> thousand dollars </w:t>
      </w:r>
    </w:p>
    <w:p w14:paraId="11893280" w14:textId="57632141" w:rsidR="009C042F" w:rsidRDefault="009C042F" w:rsidP="00301D36"/>
    <w:p w14:paraId="10FFA2C4" w14:textId="745EF848" w:rsidR="009C042F" w:rsidRDefault="009C042F" w:rsidP="00301D36">
      <w:r>
        <w:t>Business case analysis</w:t>
      </w:r>
    </w:p>
    <w:p w14:paraId="7A67E401" w14:textId="3B0C2015" w:rsidR="008C735C" w:rsidRDefault="008C735C" w:rsidP="008C735C">
      <w:pPr>
        <w:pStyle w:val="ListParagraph"/>
        <w:numPr>
          <w:ilvl w:val="0"/>
          <w:numId w:val="2"/>
        </w:numPr>
      </w:pPr>
      <w:r>
        <w:t xml:space="preserve">Ask for what I need </w:t>
      </w:r>
    </w:p>
    <w:p w14:paraId="5B37A47D" w14:textId="77777777" w:rsidR="008C735C" w:rsidRDefault="008C735C" w:rsidP="008C735C">
      <w:pPr>
        <w:pStyle w:val="ListParagraph"/>
        <w:numPr>
          <w:ilvl w:val="0"/>
          <w:numId w:val="2"/>
        </w:numPr>
      </w:pPr>
    </w:p>
    <w:p w14:paraId="4C372CA6" w14:textId="77777777" w:rsidR="008C735C" w:rsidRDefault="008C735C" w:rsidP="00301D36"/>
    <w:p w14:paraId="0E24DDBD" w14:textId="4C2C7480" w:rsidR="005D410E" w:rsidRDefault="001A5F57" w:rsidP="00301D36">
      <w:r>
        <w:t>Thursday the 28</w:t>
      </w:r>
      <w:r w:rsidRPr="001A5F57">
        <w:rPr>
          <w:vertAlign w:val="superscript"/>
        </w:rPr>
        <w:t>th</w:t>
      </w:r>
      <w:r>
        <w:t xml:space="preserve"> at 11:30</w:t>
      </w:r>
    </w:p>
    <w:p w14:paraId="05082297" w14:textId="635BCB5F" w:rsidR="00FC3080" w:rsidRDefault="00FC3080" w:rsidP="00301D36">
      <w:r>
        <w:t xml:space="preserve">Monday </w:t>
      </w:r>
      <w:r w:rsidR="00021E65">
        <w:t xml:space="preserve">reach out about the business case analysis. </w:t>
      </w:r>
    </w:p>
    <w:p w14:paraId="5395F08D" w14:textId="3A3A206C" w:rsidR="00710903" w:rsidRDefault="00710903" w:rsidP="00301D36"/>
    <w:p w14:paraId="62FAA8D9" w14:textId="452C6FF6" w:rsidR="00710903" w:rsidRDefault="00710903" w:rsidP="00301D36"/>
    <w:p w14:paraId="54D0161E" w14:textId="575719B3" w:rsidR="00710903" w:rsidRDefault="004A094D" w:rsidP="00301D36">
      <w:r>
        <w:t xml:space="preserve">Monday Chat: </w:t>
      </w:r>
    </w:p>
    <w:p w14:paraId="4381C863" w14:textId="4A30582A" w:rsidR="000F2CA8" w:rsidRDefault="00142DAC" w:rsidP="00301D36">
      <w:r>
        <w:t>Sign in slightly early to make sure I don’t have any technical difficulties</w:t>
      </w:r>
      <w:r w:rsidR="00AF77E2">
        <w:t xml:space="preserve">. </w:t>
      </w:r>
    </w:p>
    <w:p w14:paraId="3BB32065" w14:textId="638577EE" w:rsidR="00AF77E2" w:rsidRDefault="00AF77E2" w:rsidP="00301D36">
      <w:r>
        <w:t>Lauren is out of town. Reach out to facilitator</w:t>
      </w:r>
      <w:r w:rsidR="00C70CE4">
        <w:t xml:space="preserve">. </w:t>
      </w:r>
    </w:p>
    <w:p w14:paraId="1256DC13" w14:textId="01126B55" w:rsidR="00C70CE4" w:rsidRDefault="00C70CE4" w:rsidP="00301D36">
      <w:r>
        <w:t xml:space="preserve">Will be a straight case interviewer </w:t>
      </w:r>
      <w:r w:rsidR="00870B7D">
        <w:t>apr’s apy’s</w:t>
      </w:r>
    </w:p>
    <w:sectPr w:rsidR="00C70CE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7C19AD"/>
    <w:multiLevelType w:val="hybridMultilevel"/>
    <w:tmpl w:val="536CB4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BB7781E"/>
    <w:multiLevelType w:val="hybridMultilevel"/>
    <w:tmpl w:val="C290AF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zMbY0NzMyN7A0sDRS0lEKTi0uzszPAykwrAUAyvpVUywAAAA="/>
  </w:docVars>
  <w:rsids>
    <w:rsidRoot w:val="00C2000D"/>
    <w:rsid w:val="00021E65"/>
    <w:rsid w:val="000F2CA8"/>
    <w:rsid w:val="00142DAC"/>
    <w:rsid w:val="001A5F57"/>
    <w:rsid w:val="0026077F"/>
    <w:rsid w:val="00285C65"/>
    <w:rsid w:val="002C5630"/>
    <w:rsid w:val="002F7883"/>
    <w:rsid w:val="00301D36"/>
    <w:rsid w:val="004A094D"/>
    <w:rsid w:val="005477E2"/>
    <w:rsid w:val="005D410E"/>
    <w:rsid w:val="00710903"/>
    <w:rsid w:val="00710E8D"/>
    <w:rsid w:val="0083562B"/>
    <w:rsid w:val="00870B7D"/>
    <w:rsid w:val="008C735C"/>
    <w:rsid w:val="008D2197"/>
    <w:rsid w:val="009C042F"/>
    <w:rsid w:val="00A55E10"/>
    <w:rsid w:val="00AF77E2"/>
    <w:rsid w:val="00BB7876"/>
    <w:rsid w:val="00C2000D"/>
    <w:rsid w:val="00C70CE4"/>
    <w:rsid w:val="00E95C47"/>
    <w:rsid w:val="00F85403"/>
    <w:rsid w:val="00FC30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ED9014"/>
  <w15:chartTrackingRefBased/>
  <w15:docId w15:val="{702900F8-D92B-4829-831C-16C909A4BE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55E1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8</TotalTime>
  <Pages>1</Pages>
  <Words>127</Words>
  <Characters>729</Characters>
  <Application>Microsoft Office Word</Application>
  <DocSecurity>0</DocSecurity>
  <Lines>6</Lines>
  <Paragraphs>1</Paragraphs>
  <ScaleCrop>false</ScaleCrop>
  <Company/>
  <LinksUpToDate>false</LinksUpToDate>
  <CharactersWithSpaces>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tts,P (pgt)</dc:creator>
  <cp:keywords/>
  <dc:description/>
  <cp:lastModifiedBy>Watts,P (pgt)</cp:lastModifiedBy>
  <cp:revision>26</cp:revision>
  <dcterms:created xsi:type="dcterms:W3CDTF">2021-10-22T16:38:00Z</dcterms:created>
  <dcterms:modified xsi:type="dcterms:W3CDTF">2021-10-25T16:11:00Z</dcterms:modified>
</cp:coreProperties>
</file>